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05C14" w14:textId="77777777" w:rsidR="00C360EB" w:rsidRPr="00304ACB" w:rsidRDefault="00CE0797">
      <w:pPr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25D91EE5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14:paraId="1582F071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</w:p>
    <w:p w14:paraId="5B4EC9D5" w14:textId="6F34903E" w:rsidR="00445868" w:rsidRDefault="00445868" w:rsidP="00B80637">
      <w:pPr>
        <w:spacing w:line="276" w:lineRule="auto"/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Tercih</w:t>
      </w:r>
      <w:proofErr w:type="spellEnd"/>
      <w:r>
        <w:rPr>
          <w:rFonts w:ascii="Georgia" w:hAnsi="Georgia"/>
          <w:b/>
          <w:sz w:val="28"/>
        </w:rPr>
        <w:t xml:space="preserve"> </w:t>
      </w:r>
      <w:proofErr w:type="spellStart"/>
      <w:r>
        <w:rPr>
          <w:rFonts w:ascii="Georgia" w:hAnsi="Georgia"/>
          <w:b/>
          <w:sz w:val="28"/>
        </w:rPr>
        <w:t>Formu</w:t>
      </w:r>
      <w:proofErr w:type="spellEnd"/>
    </w:p>
    <w:p w14:paraId="4E8E994D" w14:textId="50EEF657" w:rsidR="000C43F3" w:rsidRPr="000C43F3" w:rsidRDefault="000C43F3" w:rsidP="00B80637">
      <w:pPr>
        <w:spacing w:line="276" w:lineRule="auto"/>
        <w:rPr>
          <w:rFonts w:ascii="Georgia" w:hAnsi="Georgia"/>
          <w:bCs/>
          <w:i/>
          <w:iCs/>
          <w:sz w:val="28"/>
        </w:rPr>
      </w:pPr>
      <w:r w:rsidRPr="000C43F3">
        <w:rPr>
          <w:rFonts w:ascii="Georgia" w:hAnsi="Georgia"/>
          <w:bCs/>
          <w:i/>
          <w:iCs/>
          <w:sz w:val="28"/>
        </w:rPr>
        <w:t>(Preference Form)</w:t>
      </w:r>
    </w:p>
    <w:p w14:paraId="78A1E5B7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78"/>
        <w:gridCol w:w="4772"/>
      </w:tblGrid>
      <w:tr w:rsidR="00304ACB" w14:paraId="1DE3C90F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4AA5B8E8" w14:textId="77777777" w:rsidR="00304ACB" w:rsidRDefault="00445868" w:rsidP="00263EC4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Numarası</w:t>
            </w:r>
            <w:proofErr w:type="spellEnd"/>
          </w:p>
          <w:p w14:paraId="75F6888D" w14:textId="0BC3A92A" w:rsidR="000C43F3" w:rsidRPr="000C43F3" w:rsidRDefault="000C43F3" w:rsidP="00263EC4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Student number)</w:t>
            </w:r>
          </w:p>
        </w:tc>
        <w:tc>
          <w:tcPr>
            <w:tcW w:w="4788" w:type="dxa"/>
            <w:vAlign w:val="center"/>
          </w:tcPr>
          <w:p w14:paraId="0DE178CB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13B1E7FA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0833CB7A" w14:textId="77777777" w:rsid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dı</w:t>
            </w:r>
            <w:proofErr w:type="spellEnd"/>
            <w:r>
              <w:rPr>
                <w:rFonts w:ascii="Georgia" w:hAnsi="Georgia"/>
                <w:b/>
              </w:rPr>
              <w:t xml:space="preserve"> &amp; </w:t>
            </w:r>
            <w:proofErr w:type="spellStart"/>
            <w:r>
              <w:rPr>
                <w:rFonts w:ascii="Georgia" w:hAnsi="Georgia"/>
                <w:b/>
              </w:rPr>
              <w:t>Soyadı</w:t>
            </w:r>
            <w:proofErr w:type="spellEnd"/>
          </w:p>
          <w:p w14:paraId="46A4F899" w14:textId="4F0DEB63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Name and surname)</w:t>
            </w:r>
          </w:p>
        </w:tc>
        <w:tc>
          <w:tcPr>
            <w:tcW w:w="4788" w:type="dxa"/>
            <w:vAlign w:val="center"/>
          </w:tcPr>
          <w:p w14:paraId="41E1EF9B" w14:textId="77777777" w:rsidR="00304ACB" w:rsidRPr="00100359" w:rsidRDefault="00304ACB" w:rsidP="00304ACB">
            <w:pPr>
              <w:ind w:left="0" w:firstLine="0"/>
              <w:rPr>
                <w:rFonts w:ascii="Georgia" w:hAnsi="Georgia"/>
                <w:i/>
              </w:rPr>
            </w:pPr>
          </w:p>
        </w:tc>
      </w:tr>
      <w:tr w:rsidR="00304ACB" w14:paraId="25D5E193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3BFA3985" w14:textId="77777777" w:rsid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kademik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yarıyıl</w:t>
            </w:r>
            <w:proofErr w:type="spellEnd"/>
          </w:p>
          <w:p w14:paraId="2B1D0D0E" w14:textId="5117E8F4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Year and semester)</w:t>
            </w:r>
          </w:p>
        </w:tc>
        <w:tc>
          <w:tcPr>
            <w:tcW w:w="4788" w:type="dxa"/>
            <w:vAlign w:val="center"/>
          </w:tcPr>
          <w:p w14:paraId="148AA483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193B8FC8" w14:textId="77777777" w:rsidR="00100359" w:rsidRDefault="00100359"/>
    <w:p w14:paraId="1D07BB28" w14:textId="77777777" w:rsidR="00100359" w:rsidRDefault="00100359"/>
    <w:p w14:paraId="4CA3BCA8" w14:textId="77777777" w:rsidR="00445868" w:rsidRDefault="00445868"/>
    <w:p w14:paraId="40894BAD" w14:textId="3F76A0D8" w:rsidR="00445868" w:rsidRPr="000C43F3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b/>
          <w:bCs/>
          <w:sz w:val="24"/>
        </w:rPr>
      </w:pPr>
      <w:proofErr w:type="spellStart"/>
      <w:r w:rsidRPr="000C43F3">
        <w:rPr>
          <w:rFonts w:ascii="Georgia" w:hAnsi="Georgia" w:cs="Times New Roman"/>
          <w:b/>
          <w:bCs/>
          <w:sz w:val="24"/>
        </w:rPr>
        <w:t>Mühendislik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Projesin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şağıdak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tercih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sırasıyla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lmak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istiyorum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.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Gereğin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saygılarımla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rz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ederim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>.</w:t>
      </w:r>
    </w:p>
    <w:p w14:paraId="66FF5238" w14:textId="7777777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4505455A" w14:textId="1B33DBE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Cs w:val="20"/>
        </w:rPr>
      </w:pPr>
      <w:r w:rsidRPr="000C43F3">
        <w:rPr>
          <w:rFonts w:ascii="Georgia" w:hAnsi="Georgia" w:cs="Times New Roman"/>
          <w:i/>
          <w:iCs/>
          <w:szCs w:val="20"/>
        </w:rPr>
        <w:t>I want to take the</w:t>
      </w:r>
      <w:r>
        <w:rPr>
          <w:rFonts w:ascii="Georgia" w:hAnsi="Georgia" w:cs="Times New Roman"/>
          <w:i/>
          <w:iCs/>
          <w:szCs w:val="20"/>
        </w:rPr>
        <w:t xml:space="preserve"> class of</w:t>
      </w:r>
      <w:r w:rsidRPr="000C43F3">
        <w:rPr>
          <w:rFonts w:ascii="Georgia" w:hAnsi="Georgia" w:cs="Times New Roman"/>
          <w:i/>
          <w:iCs/>
          <w:szCs w:val="20"/>
        </w:rPr>
        <w:t xml:space="preserve"> Engineering Project in the following order of preference. I present your requirements with respect.</w:t>
      </w:r>
    </w:p>
    <w:p w14:paraId="6E291319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38CE8B76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66C8FE90" w14:textId="65CC3563" w:rsid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  <w:proofErr w:type="spellStart"/>
      <w:r w:rsidRPr="000C43F3">
        <w:rPr>
          <w:rFonts w:ascii="Georgia" w:hAnsi="Georgia" w:cs="Times New Roman"/>
          <w:b/>
          <w:bCs/>
          <w:sz w:val="24"/>
        </w:rPr>
        <w:t>Öğrencinin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proofErr w:type="gramStart"/>
      <w:r w:rsidRPr="000C43F3">
        <w:rPr>
          <w:rFonts w:ascii="Georgia" w:hAnsi="Georgia" w:cs="Times New Roman"/>
          <w:b/>
          <w:bCs/>
          <w:sz w:val="24"/>
        </w:rPr>
        <w:t>imzası</w:t>
      </w:r>
      <w:proofErr w:type="spellEnd"/>
      <w:r w:rsidRPr="00445868">
        <w:rPr>
          <w:rFonts w:ascii="Georgia" w:hAnsi="Georgia" w:cs="Times New Roman"/>
          <w:sz w:val="24"/>
        </w:rPr>
        <w:t>:…</w:t>
      </w:r>
      <w:proofErr w:type="gramEnd"/>
      <w:r w:rsidRPr="00445868">
        <w:rPr>
          <w:rFonts w:ascii="Georgia" w:hAnsi="Georgia" w:cs="Times New Roman"/>
          <w:sz w:val="24"/>
        </w:rPr>
        <w:t xml:space="preserve">……………………………                     </w:t>
      </w:r>
      <w:proofErr w:type="spellStart"/>
      <w:proofErr w:type="gramStart"/>
      <w:r w:rsidRPr="000C43F3">
        <w:rPr>
          <w:rFonts w:ascii="Georgia" w:hAnsi="Georgia" w:cs="Times New Roman"/>
          <w:b/>
          <w:bCs/>
          <w:sz w:val="24"/>
        </w:rPr>
        <w:t>Tarih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>:</w:t>
      </w:r>
      <w:r w:rsidRPr="00445868">
        <w:rPr>
          <w:rFonts w:ascii="Georgia" w:hAnsi="Georgia" w:cs="Times New Roman"/>
          <w:sz w:val="24"/>
        </w:rPr>
        <w:t>…</w:t>
      </w:r>
      <w:proofErr w:type="gramEnd"/>
      <w:r w:rsidRPr="00445868">
        <w:rPr>
          <w:rFonts w:ascii="Georgia" w:hAnsi="Georgia" w:cs="Times New Roman"/>
          <w:sz w:val="24"/>
        </w:rPr>
        <w:t>…………………………</w:t>
      </w:r>
    </w:p>
    <w:p w14:paraId="66290329" w14:textId="443FDE3A" w:rsidR="000C43F3" w:rsidRPr="000C43F3" w:rsidRDefault="000C43F3" w:rsidP="00445868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 w:val="24"/>
        </w:rPr>
      </w:pPr>
      <w:r w:rsidRPr="000C43F3">
        <w:rPr>
          <w:rFonts w:ascii="Georgia" w:hAnsi="Georgia" w:cs="Times New Roman"/>
          <w:i/>
          <w:iCs/>
          <w:sz w:val="24"/>
        </w:rPr>
        <w:t>(Signature)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  <w:t xml:space="preserve">           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  <w:t>(Date)</w:t>
      </w:r>
    </w:p>
    <w:p w14:paraId="47DACC34" w14:textId="77777777" w:rsidR="00445868" w:rsidRDefault="00445868"/>
    <w:p w14:paraId="2FD8C454" w14:textId="77777777" w:rsidR="00445868" w:rsidRDefault="00445868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47"/>
        <w:gridCol w:w="1114"/>
        <w:gridCol w:w="4116"/>
        <w:gridCol w:w="2773"/>
      </w:tblGrid>
      <w:tr w:rsidR="00445868" w14:paraId="1F67D854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29F09166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0D06C974" w14:textId="2E395011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Tercih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Sırası</w:t>
            </w:r>
            <w:proofErr w:type="spellEnd"/>
          </w:p>
          <w:p w14:paraId="67C16740" w14:textId="4369ED86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Order of preference)</w:t>
            </w:r>
          </w:p>
          <w:p w14:paraId="586B20FC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DD4614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</w:p>
          <w:p w14:paraId="4D503958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 xml:space="preserve"> No.</w:t>
            </w:r>
          </w:p>
          <w:p w14:paraId="63D641A2" w14:textId="3D802494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no.)</w:t>
            </w:r>
          </w:p>
        </w:tc>
        <w:tc>
          <w:tcPr>
            <w:tcW w:w="4219" w:type="dxa"/>
            <w:vAlign w:val="center"/>
          </w:tcPr>
          <w:p w14:paraId="6890EC91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Başlığı</w:t>
            </w:r>
            <w:proofErr w:type="spellEnd"/>
          </w:p>
          <w:p w14:paraId="2DA0D1EC" w14:textId="30A2818F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title)</w:t>
            </w:r>
          </w:p>
        </w:tc>
        <w:tc>
          <w:tcPr>
            <w:tcW w:w="2785" w:type="dxa"/>
            <w:vAlign w:val="center"/>
          </w:tcPr>
          <w:p w14:paraId="74EBEBD4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İlgili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dersten</w:t>
            </w:r>
            <w:proofErr w:type="spellEnd"/>
            <w:r w:rsidRPr="00445868">
              <w:rPr>
                <w:rFonts w:ascii="Georgia" w:hAnsi="Georgia"/>
                <w:b/>
              </w:rPr>
              <w:t>/</w:t>
            </w:r>
            <w:proofErr w:type="spellStart"/>
            <w:r w:rsidRPr="00445868">
              <w:rPr>
                <w:rFonts w:ascii="Georgia" w:hAnsi="Georgia"/>
                <w:b/>
              </w:rPr>
              <w:t>derslerde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alına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not</w:t>
            </w:r>
          </w:p>
          <w:p w14:paraId="0DA21E0F" w14:textId="504CBB6A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Grades of the course(s) related to the project)</w:t>
            </w:r>
          </w:p>
        </w:tc>
      </w:tr>
      <w:tr w:rsidR="00445868" w14:paraId="56FF165B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6DE2CEC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1</w:t>
            </w:r>
          </w:p>
          <w:p w14:paraId="312488D5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61A21EAE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37FE81B" w14:textId="77777777" w:rsidR="00445868" w:rsidRDefault="00445868" w:rsidP="00445868">
            <w:pPr>
              <w:ind w:left="23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7CF8270D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</w:tr>
      <w:tr w:rsidR="00445868" w14:paraId="7EE05C1F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13098BFC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704BFDB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2</w:t>
            </w:r>
          </w:p>
          <w:p w14:paraId="2E522888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E9C06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4286DE79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4B11A47E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  <w:tr w:rsidR="00445868" w14:paraId="475CD21A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003B161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3</w:t>
            </w:r>
          </w:p>
        </w:tc>
        <w:tc>
          <w:tcPr>
            <w:tcW w:w="1118" w:type="dxa"/>
            <w:vAlign w:val="center"/>
          </w:tcPr>
          <w:p w14:paraId="75CC0BF5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FF3A367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30D06FC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642675BC" w14:textId="77777777" w:rsidR="00100359" w:rsidRDefault="00100359"/>
    <w:p w14:paraId="327FA269" w14:textId="77777777" w:rsidR="00666F36" w:rsidRDefault="00666F36"/>
    <w:p w14:paraId="224ECFA2" w14:textId="77777777" w:rsidR="00304ACB" w:rsidRPr="003D18E3" w:rsidRDefault="00304ACB" w:rsidP="005F1768">
      <w:pPr>
        <w:ind w:left="0" w:firstLine="0"/>
        <w:jc w:val="both"/>
        <w:rPr>
          <w:rFonts w:ascii="Arial" w:hAnsi="Arial" w:cs="Arial"/>
          <w:i/>
          <w:sz w:val="18"/>
        </w:rPr>
      </w:pP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3F3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41C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3EC4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282A"/>
    <w:rsid w:val="0034320E"/>
    <w:rsid w:val="003441C9"/>
    <w:rsid w:val="003446CC"/>
    <w:rsid w:val="0034511B"/>
    <w:rsid w:val="003456F9"/>
    <w:rsid w:val="003459CA"/>
    <w:rsid w:val="00347289"/>
    <w:rsid w:val="0035085E"/>
    <w:rsid w:val="00350FA4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45868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3C37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04D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051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428E1"/>
  <w15:docId w15:val="{00DB8F32-4925-4F4B-9989-8F035E4E5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93B64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F7C5C-AD21-4D34-8C19-B320AC20C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Utku Mutlu</cp:lastModifiedBy>
  <cp:revision>4</cp:revision>
  <cp:lastPrinted>2019-09-03T10:18:00Z</cp:lastPrinted>
  <dcterms:created xsi:type="dcterms:W3CDTF">2020-10-05T07:56:00Z</dcterms:created>
  <dcterms:modified xsi:type="dcterms:W3CDTF">2020-10-05T08:49:00Z</dcterms:modified>
</cp:coreProperties>
</file>